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213BD" w14:textId="243F758B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3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709C4300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5C35541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1AA7B01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43D876B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780D43B" w14:textId="77777777" w:rsidR="001D0A05" w:rsidRPr="00A02F48" w:rsidRDefault="001D0A05" w:rsidP="001D0A05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45ADCC2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3C49244" wp14:editId="072C3058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3EBF3" w14:textId="77777777" w:rsidR="001D0A05" w:rsidRDefault="001D0A05" w:rsidP="001D0A05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90F8B37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45C90D3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2CD24E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88CEA82" w14:textId="77777777" w:rsidR="001D0A05" w:rsidRDefault="001D0A05" w:rsidP="001D0A0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10D2D8D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199807F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8E34ECC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52A699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4CE2826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3E74194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CB8355" w14:textId="77777777" w:rsidR="001D0A05" w:rsidRDefault="001D0A05" w:rsidP="001D0A05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F7A5968" w14:textId="77777777" w:rsidR="001D0A05" w:rsidRDefault="001D0A05" w:rsidP="001D0A05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3F3F5686" w14:textId="77777777" w:rsidR="00E66FB9" w:rsidRDefault="00E66FB9"/>
    <w:sectPr w:rsidR="00E66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jOwNDU2MbUwNDZX0lEKTi0uzszPAykwrAUA5RFR7ywAAAA="/>
  </w:docVars>
  <w:rsids>
    <w:rsidRoot w:val="00E66FB9"/>
    <w:rsid w:val="001D0A05"/>
    <w:rsid w:val="00E66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75A30"/>
  <w15:chartTrackingRefBased/>
  <w15:docId w15:val="{966510D6-1B24-44B2-AB17-D8D2F5C98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A05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2</cp:revision>
  <dcterms:created xsi:type="dcterms:W3CDTF">2019-05-14T16:48:00Z</dcterms:created>
  <dcterms:modified xsi:type="dcterms:W3CDTF">2019-05-14T16:48:00Z</dcterms:modified>
</cp:coreProperties>
</file>